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9F8F59" w14:textId="77777777" w:rsidR="00877354" w:rsidRPr="00804931" w:rsidRDefault="00877354" w:rsidP="00877354">
      <w:pPr>
        <w:rPr>
          <w:rFonts w:ascii="Arial" w:hAnsi="Arial" w:cs="Arial"/>
          <w:sz w:val="24"/>
          <w:szCs w:val="24"/>
        </w:rPr>
      </w:pPr>
    </w:p>
    <w:p w14:paraId="354B29EA" w14:textId="77777777" w:rsidR="00877354" w:rsidRPr="00804931" w:rsidRDefault="00877354" w:rsidP="00877354">
      <w:pPr>
        <w:rPr>
          <w:rFonts w:ascii="Arial" w:hAnsi="Arial" w:cs="Arial"/>
          <w:sz w:val="24"/>
          <w:szCs w:val="24"/>
        </w:rPr>
      </w:pPr>
    </w:p>
    <w:p w14:paraId="1F93D505" w14:textId="77777777" w:rsidR="00877354" w:rsidRPr="00804931" w:rsidRDefault="00877354" w:rsidP="00877354">
      <w:pPr>
        <w:rPr>
          <w:rFonts w:ascii="Arial" w:hAnsi="Arial" w:cs="Arial"/>
          <w:sz w:val="24"/>
          <w:szCs w:val="24"/>
        </w:rPr>
      </w:pPr>
    </w:p>
    <w:p w14:paraId="055FE096" w14:textId="77777777" w:rsidR="00877354" w:rsidRPr="00804931" w:rsidRDefault="00877354" w:rsidP="00877354">
      <w:pPr>
        <w:rPr>
          <w:rFonts w:ascii="Arial" w:hAnsi="Arial" w:cs="Arial"/>
          <w:sz w:val="24"/>
          <w:szCs w:val="24"/>
        </w:rPr>
      </w:pPr>
    </w:p>
    <w:p w14:paraId="4A377DB5" w14:textId="77777777" w:rsidR="002D5BCB" w:rsidRPr="00804931" w:rsidRDefault="002D5BCB" w:rsidP="002D5BCB">
      <w:pPr>
        <w:pStyle w:val="xmsonormal"/>
        <w:jc w:val="center"/>
        <w:rPr>
          <w:rFonts w:asciiTheme="minorHAnsi" w:hAnsiTheme="minorHAnsi" w:cstheme="minorHAnsi"/>
          <w:sz w:val="24"/>
          <w:szCs w:val="24"/>
        </w:rPr>
      </w:pPr>
    </w:p>
    <w:p w14:paraId="4DDE70D4" w14:textId="2FAA6EF3" w:rsidR="00791910" w:rsidRPr="00804931" w:rsidRDefault="00804931" w:rsidP="00791910">
      <w:pPr>
        <w:jc w:val="right"/>
        <w:rPr>
          <w:sz w:val="24"/>
          <w:szCs w:val="24"/>
        </w:rPr>
      </w:pPr>
      <w:r w:rsidRPr="00804931">
        <w:rPr>
          <w:sz w:val="24"/>
          <w:szCs w:val="24"/>
        </w:rPr>
        <w:t>22</w:t>
      </w:r>
      <w:r w:rsidRPr="00804931">
        <w:rPr>
          <w:sz w:val="24"/>
          <w:szCs w:val="24"/>
          <w:vertAlign w:val="superscript"/>
        </w:rPr>
        <w:t>nd</w:t>
      </w:r>
      <w:r w:rsidRPr="00804931">
        <w:rPr>
          <w:sz w:val="24"/>
          <w:szCs w:val="24"/>
        </w:rPr>
        <w:t xml:space="preserve"> November 2021</w:t>
      </w:r>
    </w:p>
    <w:p w14:paraId="699B5A51" w14:textId="77777777" w:rsidR="00F621E7" w:rsidRPr="00804931" w:rsidRDefault="00F621E7" w:rsidP="00791910">
      <w:pPr>
        <w:jc w:val="right"/>
        <w:rPr>
          <w:sz w:val="24"/>
          <w:szCs w:val="24"/>
        </w:rPr>
      </w:pPr>
      <w:bookmarkStart w:id="0" w:name="_GoBack"/>
      <w:bookmarkEnd w:id="0"/>
    </w:p>
    <w:p w14:paraId="07E4C573" w14:textId="77777777" w:rsidR="00F621E7" w:rsidRPr="00804931" w:rsidRDefault="00F621E7" w:rsidP="00F621E7">
      <w:pPr>
        <w:jc w:val="left"/>
        <w:rPr>
          <w:sz w:val="24"/>
          <w:szCs w:val="24"/>
        </w:rPr>
      </w:pPr>
      <w:r w:rsidRPr="00804931">
        <w:rPr>
          <w:sz w:val="24"/>
          <w:szCs w:val="24"/>
        </w:rPr>
        <w:t xml:space="preserve">Dear Parents, </w:t>
      </w:r>
    </w:p>
    <w:p w14:paraId="76EDCCE6" w14:textId="62FDE4BB" w:rsidR="00F621E7" w:rsidRPr="00804931" w:rsidRDefault="00F621E7" w:rsidP="00804931">
      <w:pPr>
        <w:rPr>
          <w:sz w:val="24"/>
          <w:szCs w:val="24"/>
        </w:rPr>
      </w:pPr>
      <w:r w:rsidRPr="00804931">
        <w:rPr>
          <w:sz w:val="24"/>
          <w:szCs w:val="24"/>
        </w:rPr>
        <w:t>How exciting, Christmas is on its way!</w:t>
      </w:r>
    </w:p>
    <w:p w14:paraId="1BDA8406" w14:textId="77777777" w:rsidR="00F621E7" w:rsidRPr="00804931" w:rsidRDefault="00F621E7" w:rsidP="00F621E7">
      <w:pPr>
        <w:jc w:val="left"/>
        <w:rPr>
          <w:sz w:val="24"/>
          <w:szCs w:val="24"/>
        </w:rPr>
      </w:pPr>
    </w:p>
    <w:p w14:paraId="2907A662" w14:textId="1E58BFDB" w:rsidR="00F621E7" w:rsidRDefault="00F621E7" w:rsidP="00F621E7">
      <w:pPr>
        <w:jc w:val="left"/>
        <w:rPr>
          <w:sz w:val="24"/>
          <w:szCs w:val="24"/>
        </w:rPr>
      </w:pPr>
      <w:r w:rsidRPr="00804931">
        <w:rPr>
          <w:sz w:val="24"/>
          <w:szCs w:val="24"/>
        </w:rPr>
        <w:t>On Friday 10</w:t>
      </w:r>
      <w:r w:rsidRPr="00804931">
        <w:rPr>
          <w:sz w:val="24"/>
          <w:szCs w:val="24"/>
          <w:vertAlign w:val="superscript"/>
        </w:rPr>
        <w:t>th</w:t>
      </w:r>
      <w:r w:rsidRPr="00804931">
        <w:rPr>
          <w:sz w:val="24"/>
          <w:szCs w:val="24"/>
        </w:rPr>
        <w:t xml:space="preserve"> </w:t>
      </w:r>
      <w:proofErr w:type="gramStart"/>
      <w:r w:rsidRPr="00804931">
        <w:rPr>
          <w:sz w:val="24"/>
          <w:szCs w:val="24"/>
        </w:rPr>
        <w:t>December</w:t>
      </w:r>
      <w:proofErr w:type="gramEnd"/>
      <w:r w:rsidRPr="00804931">
        <w:rPr>
          <w:sz w:val="24"/>
          <w:szCs w:val="24"/>
        </w:rPr>
        <w:t xml:space="preserve"> we would love for our Nursery children to enjoy a Christmas Magic Show at school alongside a Christmas Party. This will take place during our Morning Nursery session. </w:t>
      </w:r>
      <w:r w:rsidR="007E4989" w:rsidRPr="00804931">
        <w:rPr>
          <w:sz w:val="24"/>
          <w:szCs w:val="24"/>
        </w:rPr>
        <w:t xml:space="preserve">It will be at no cost to parents, as our fabulous PTFA have agreed to fund this activity-thank you! </w:t>
      </w:r>
      <w:r w:rsidR="007E4989" w:rsidRPr="00804931">
        <w:rPr>
          <w:sz w:val="24"/>
          <w:szCs w:val="24"/>
        </w:rPr>
        <w:sym w:font="Wingdings" w:char="F04A"/>
      </w:r>
    </w:p>
    <w:p w14:paraId="4DC4EBC8" w14:textId="77777777" w:rsidR="00804931" w:rsidRPr="00804931" w:rsidRDefault="00804931" w:rsidP="00F621E7">
      <w:pPr>
        <w:jc w:val="left"/>
        <w:rPr>
          <w:sz w:val="24"/>
          <w:szCs w:val="24"/>
        </w:rPr>
      </w:pPr>
    </w:p>
    <w:p w14:paraId="2586CD07" w14:textId="16962C7A" w:rsidR="00F621E7" w:rsidRDefault="00F621E7" w:rsidP="00F621E7">
      <w:pPr>
        <w:jc w:val="left"/>
        <w:rPr>
          <w:sz w:val="24"/>
          <w:szCs w:val="24"/>
        </w:rPr>
      </w:pPr>
      <w:r w:rsidRPr="00804931">
        <w:rPr>
          <w:sz w:val="24"/>
          <w:szCs w:val="24"/>
        </w:rPr>
        <w:t>If your child i</w:t>
      </w:r>
      <w:r w:rsidR="00FD477D" w:rsidRPr="00804931">
        <w:rPr>
          <w:sz w:val="24"/>
          <w:szCs w:val="24"/>
        </w:rPr>
        <w:t>s a Learning Ladybird (morning N</w:t>
      </w:r>
      <w:r w:rsidRPr="00804931">
        <w:rPr>
          <w:sz w:val="24"/>
          <w:szCs w:val="24"/>
        </w:rPr>
        <w:t>ursery session) this will take pla</w:t>
      </w:r>
      <w:r w:rsidR="00FD477D" w:rsidRPr="00804931">
        <w:rPr>
          <w:sz w:val="24"/>
          <w:szCs w:val="24"/>
        </w:rPr>
        <w:t>ce during their normal morning N</w:t>
      </w:r>
      <w:r w:rsidRPr="00804931">
        <w:rPr>
          <w:sz w:val="24"/>
          <w:szCs w:val="24"/>
        </w:rPr>
        <w:t xml:space="preserve">ursery session. </w:t>
      </w:r>
    </w:p>
    <w:p w14:paraId="1A350F7A" w14:textId="77777777" w:rsidR="00804931" w:rsidRPr="00804931" w:rsidRDefault="00804931" w:rsidP="00F621E7">
      <w:pPr>
        <w:jc w:val="left"/>
        <w:rPr>
          <w:sz w:val="24"/>
          <w:szCs w:val="24"/>
        </w:rPr>
      </w:pPr>
    </w:p>
    <w:p w14:paraId="3F744DB3" w14:textId="009F75EB" w:rsidR="00CB07F5" w:rsidRDefault="00F621E7" w:rsidP="00F621E7">
      <w:pPr>
        <w:jc w:val="left"/>
        <w:rPr>
          <w:sz w:val="24"/>
          <w:szCs w:val="24"/>
        </w:rPr>
      </w:pPr>
      <w:r w:rsidRPr="00804931">
        <w:rPr>
          <w:sz w:val="24"/>
          <w:szCs w:val="24"/>
        </w:rPr>
        <w:t xml:space="preserve">If your child is in </w:t>
      </w:r>
      <w:proofErr w:type="gramStart"/>
      <w:r w:rsidRPr="00804931">
        <w:rPr>
          <w:sz w:val="24"/>
          <w:szCs w:val="24"/>
        </w:rPr>
        <w:t>Adventurous  Ants</w:t>
      </w:r>
      <w:proofErr w:type="gramEnd"/>
      <w:r w:rsidRPr="00804931">
        <w:rPr>
          <w:sz w:val="24"/>
          <w:szCs w:val="24"/>
        </w:rPr>
        <w:t xml:space="preserve"> (our afternoon session) and attends Reach for the Stars wrap around care in a morning, they will </w:t>
      </w:r>
      <w:r w:rsidR="00CB07F5" w:rsidRPr="00804931">
        <w:rPr>
          <w:sz w:val="24"/>
          <w:szCs w:val="24"/>
        </w:rPr>
        <w:t xml:space="preserve">already </w:t>
      </w:r>
      <w:r w:rsidRPr="00804931">
        <w:rPr>
          <w:sz w:val="24"/>
          <w:szCs w:val="24"/>
        </w:rPr>
        <w:t xml:space="preserve">be in school to join in with the fun. </w:t>
      </w:r>
    </w:p>
    <w:p w14:paraId="007B6D80" w14:textId="77777777" w:rsidR="00804931" w:rsidRPr="00804931" w:rsidRDefault="00804931" w:rsidP="00F621E7">
      <w:pPr>
        <w:jc w:val="left"/>
        <w:rPr>
          <w:sz w:val="24"/>
          <w:szCs w:val="24"/>
        </w:rPr>
      </w:pPr>
    </w:p>
    <w:p w14:paraId="6BD5A2CB" w14:textId="1A2472AA" w:rsidR="00F621E7" w:rsidRDefault="00F621E7" w:rsidP="00F621E7">
      <w:pPr>
        <w:jc w:val="left"/>
        <w:rPr>
          <w:sz w:val="24"/>
          <w:szCs w:val="24"/>
        </w:rPr>
      </w:pPr>
      <w:r w:rsidRPr="00804931">
        <w:rPr>
          <w:sz w:val="24"/>
          <w:szCs w:val="24"/>
        </w:rPr>
        <w:t>If your child ONLY com</w:t>
      </w:r>
      <w:r w:rsidR="00FD477D" w:rsidRPr="00804931">
        <w:rPr>
          <w:sz w:val="24"/>
          <w:szCs w:val="24"/>
        </w:rPr>
        <w:t>es into school for their N</w:t>
      </w:r>
      <w:r w:rsidRPr="00804931">
        <w:rPr>
          <w:sz w:val="24"/>
          <w:szCs w:val="24"/>
        </w:rPr>
        <w:t xml:space="preserve">ursery afternoon </w:t>
      </w:r>
      <w:proofErr w:type="gramStart"/>
      <w:r w:rsidRPr="00804931">
        <w:rPr>
          <w:sz w:val="24"/>
          <w:szCs w:val="24"/>
        </w:rPr>
        <w:t>session</w:t>
      </w:r>
      <w:proofErr w:type="gramEnd"/>
      <w:r w:rsidRPr="00804931">
        <w:rPr>
          <w:sz w:val="24"/>
          <w:szCs w:val="24"/>
        </w:rPr>
        <w:t xml:space="preserve"> we would like them to join in the fun so we are</w:t>
      </w:r>
      <w:r w:rsidR="00FD477D" w:rsidRPr="00804931">
        <w:rPr>
          <w:sz w:val="24"/>
          <w:szCs w:val="24"/>
        </w:rPr>
        <w:t xml:space="preserve"> asking that they do a morning N</w:t>
      </w:r>
      <w:r w:rsidRPr="00804931">
        <w:rPr>
          <w:sz w:val="24"/>
          <w:szCs w:val="24"/>
        </w:rPr>
        <w:t>ursery session on this day</w:t>
      </w:r>
      <w:r w:rsidR="00CB07F5" w:rsidRPr="00804931">
        <w:rPr>
          <w:sz w:val="24"/>
          <w:szCs w:val="24"/>
        </w:rPr>
        <w:t xml:space="preserve"> INSTEAD</w:t>
      </w:r>
      <w:r w:rsidRPr="00804931">
        <w:rPr>
          <w:sz w:val="24"/>
          <w:szCs w:val="24"/>
        </w:rPr>
        <w:t xml:space="preserve"> of the afternoon session. The morning session will be 8.45am to 11.45am. </w:t>
      </w:r>
    </w:p>
    <w:p w14:paraId="034F945A" w14:textId="77777777" w:rsidR="00804931" w:rsidRPr="00804931" w:rsidRDefault="00804931" w:rsidP="00F621E7">
      <w:pPr>
        <w:jc w:val="left"/>
        <w:rPr>
          <w:sz w:val="24"/>
          <w:szCs w:val="24"/>
        </w:rPr>
      </w:pPr>
    </w:p>
    <w:p w14:paraId="7DD32C9F" w14:textId="77777777" w:rsidR="00CB07F5" w:rsidRPr="00804931" w:rsidRDefault="00CB07F5" w:rsidP="00F621E7">
      <w:pPr>
        <w:jc w:val="left"/>
        <w:rPr>
          <w:sz w:val="24"/>
          <w:szCs w:val="24"/>
        </w:rPr>
      </w:pPr>
      <w:r w:rsidRPr="00804931">
        <w:rPr>
          <w:sz w:val="24"/>
          <w:szCs w:val="24"/>
        </w:rPr>
        <w:t xml:space="preserve">If your child stays at school for a full day with Reach for the Stars wrap around </w:t>
      </w:r>
      <w:proofErr w:type="gramStart"/>
      <w:r w:rsidRPr="00804931">
        <w:rPr>
          <w:sz w:val="24"/>
          <w:szCs w:val="24"/>
        </w:rPr>
        <w:t>care</w:t>
      </w:r>
      <w:proofErr w:type="gramEnd"/>
      <w:r w:rsidRPr="00804931">
        <w:rPr>
          <w:sz w:val="24"/>
          <w:szCs w:val="24"/>
        </w:rPr>
        <w:t xml:space="preserve"> they will be as normal completing their full day at school. </w:t>
      </w:r>
    </w:p>
    <w:p w14:paraId="2963B8BD" w14:textId="77777777" w:rsidR="00F621E7" w:rsidRPr="00804931" w:rsidRDefault="00F621E7" w:rsidP="00F621E7">
      <w:pPr>
        <w:jc w:val="left"/>
        <w:rPr>
          <w:sz w:val="24"/>
          <w:szCs w:val="24"/>
        </w:rPr>
      </w:pPr>
    </w:p>
    <w:p w14:paraId="71B2F091" w14:textId="232F1209" w:rsidR="00F621E7" w:rsidRPr="00804931" w:rsidRDefault="00F621E7" w:rsidP="00F621E7">
      <w:pPr>
        <w:jc w:val="left"/>
        <w:rPr>
          <w:sz w:val="24"/>
          <w:szCs w:val="24"/>
        </w:rPr>
      </w:pPr>
      <w:r w:rsidRPr="00804931">
        <w:rPr>
          <w:sz w:val="24"/>
          <w:szCs w:val="24"/>
        </w:rPr>
        <w:t>The children can wear party clothes on this day and they will enjoy a Christmas magic show, party games, a disco, party food</w:t>
      </w:r>
      <w:r w:rsidR="00FD477D" w:rsidRPr="00804931">
        <w:rPr>
          <w:sz w:val="24"/>
          <w:szCs w:val="24"/>
        </w:rPr>
        <w:t xml:space="preserve"> (we will provide this)</w:t>
      </w:r>
      <w:r w:rsidRPr="00804931">
        <w:rPr>
          <w:sz w:val="24"/>
          <w:szCs w:val="24"/>
        </w:rPr>
        <w:t xml:space="preserve"> and a visit from Santa!</w:t>
      </w:r>
    </w:p>
    <w:p w14:paraId="78C3D692" w14:textId="77777777" w:rsidR="00F621E7" w:rsidRPr="00804931" w:rsidRDefault="00F621E7" w:rsidP="00F621E7">
      <w:pPr>
        <w:jc w:val="left"/>
        <w:rPr>
          <w:sz w:val="24"/>
          <w:szCs w:val="24"/>
        </w:rPr>
      </w:pPr>
    </w:p>
    <w:p w14:paraId="0C0B8E76" w14:textId="1EFAE872" w:rsidR="00F621E7" w:rsidRDefault="00F621E7" w:rsidP="00F621E7">
      <w:pPr>
        <w:jc w:val="left"/>
        <w:rPr>
          <w:sz w:val="24"/>
          <w:szCs w:val="24"/>
        </w:rPr>
      </w:pPr>
      <w:r w:rsidRPr="00804931">
        <w:rPr>
          <w:sz w:val="24"/>
          <w:szCs w:val="24"/>
        </w:rPr>
        <w:t xml:space="preserve">Thank you for your continued support. </w:t>
      </w:r>
    </w:p>
    <w:p w14:paraId="1AB431E7" w14:textId="77777777" w:rsidR="00804931" w:rsidRPr="00804931" w:rsidRDefault="00804931" w:rsidP="00F621E7">
      <w:pPr>
        <w:jc w:val="left"/>
        <w:rPr>
          <w:sz w:val="24"/>
          <w:szCs w:val="24"/>
        </w:rPr>
      </w:pPr>
    </w:p>
    <w:p w14:paraId="5A6A0448" w14:textId="0DEB1A8A" w:rsidR="00F621E7" w:rsidRDefault="007E4989" w:rsidP="00F621E7">
      <w:pPr>
        <w:jc w:val="left"/>
        <w:rPr>
          <w:sz w:val="24"/>
          <w:szCs w:val="24"/>
        </w:rPr>
      </w:pPr>
      <w:r w:rsidRPr="00804931">
        <w:rPr>
          <w:sz w:val="24"/>
          <w:szCs w:val="24"/>
        </w:rPr>
        <w:t>Kind regards</w:t>
      </w:r>
    </w:p>
    <w:p w14:paraId="0F65D107" w14:textId="77777777" w:rsidR="00804931" w:rsidRPr="00804931" w:rsidRDefault="00804931" w:rsidP="00F621E7">
      <w:pPr>
        <w:jc w:val="left"/>
        <w:rPr>
          <w:sz w:val="24"/>
          <w:szCs w:val="24"/>
        </w:rPr>
      </w:pPr>
    </w:p>
    <w:p w14:paraId="30331FDD" w14:textId="77777777" w:rsidR="00F621E7" w:rsidRPr="00804931" w:rsidRDefault="00CB07F5" w:rsidP="00F621E7">
      <w:pPr>
        <w:jc w:val="left"/>
        <w:rPr>
          <w:sz w:val="24"/>
          <w:szCs w:val="24"/>
        </w:rPr>
      </w:pPr>
      <w:r w:rsidRPr="00804931">
        <w:rPr>
          <w:sz w:val="24"/>
          <w:szCs w:val="24"/>
        </w:rPr>
        <w:t>Mrs Jervis</w:t>
      </w:r>
    </w:p>
    <w:sectPr w:rsidR="00F621E7" w:rsidRPr="00804931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CECFC8" w14:textId="77777777" w:rsidR="00BE6F88" w:rsidRDefault="00BE6F88" w:rsidP="00104017">
      <w:pPr>
        <w:spacing w:line="240" w:lineRule="auto"/>
      </w:pPr>
      <w:r>
        <w:separator/>
      </w:r>
    </w:p>
  </w:endnote>
  <w:endnote w:type="continuationSeparator" w:id="0">
    <w:p w14:paraId="37A6867C" w14:textId="77777777" w:rsidR="00BE6F88" w:rsidRDefault="00BE6F88" w:rsidP="00104017">
      <w:pPr>
        <w:spacing w:line="240" w:lineRule="auto"/>
      </w:pPr>
      <w:r>
        <w:continuationSeparator/>
      </w:r>
    </w:p>
  </w:endnote>
  <w:endnote w:type="continuationNotice" w:id="1">
    <w:p w14:paraId="3C7883B0" w14:textId="77777777" w:rsidR="00BE6F88" w:rsidRDefault="00BE6F8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ssoonCRInfant">
    <w:panose1 w:val="02010503020300020003"/>
    <w:charset w:val="00"/>
    <w:family w:val="auto"/>
    <w:pitch w:val="variable"/>
    <w:sig w:usb0="A00000AF" w:usb1="5000204A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90E7D8" w14:textId="77777777" w:rsidR="003F693E" w:rsidRDefault="003F693E">
    <w:pPr>
      <w:pStyle w:val="Footer"/>
    </w:pPr>
  </w:p>
  <w:p w14:paraId="391B01D1" w14:textId="77777777" w:rsidR="003F693E" w:rsidRDefault="003F693E">
    <w:pPr>
      <w:pStyle w:val="Footer"/>
    </w:pPr>
  </w:p>
  <w:p w14:paraId="5C21792E" w14:textId="77777777" w:rsidR="003F693E" w:rsidRDefault="003F693E">
    <w:pPr>
      <w:pStyle w:val="Footer"/>
    </w:pPr>
  </w:p>
  <w:p w14:paraId="0B32B3C7" w14:textId="77777777" w:rsidR="003F693E" w:rsidRDefault="003F693E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7216" behindDoc="1" locked="0" layoutInCell="1" allowOverlap="1" wp14:anchorId="71DE1DF2" wp14:editId="712FD1AF">
          <wp:simplePos x="0" y="0"/>
          <wp:positionH relativeFrom="column">
            <wp:posOffset>2504758</wp:posOffset>
          </wp:positionH>
          <wp:positionV relativeFrom="paragraph">
            <wp:posOffset>27940</wp:posOffset>
          </wp:positionV>
          <wp:extent cx="371475" cy="371475"/>
          <wp:effectExtent l="0" t="0" r="9525" b="9525"/>
          <wp:wrapNone/>
          <wp:docPr id="4" name="Picture 4" descr="\\KNP-SR-001\Staff\abir\Desktop\JR\Ofst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KNP-SR-001\Staff\abir\Desktop\JR\Ofsted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1475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3360" behindDoc="1" locked="0" layoutInCell="1" allowOverlap="1" wp14:anchorId="528C21AE" wp14:editId="64F4FAD5">
          <wp:simplePos x="0" y="0"/>
          <wp:positionH relativeFrom="column">
            <wp:posOffset>2960688</wp:posOffset>
          </wp:positionH>
          <wp:positionV relativeFrom="paragraph">
            <wp:posOffset>27940</wp:posOffset>
          </wp:positionV>
          <wp:extent cx="409575" cy="388881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9575" cy="3888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279982" w14:textId="77777777" w:rsidR="003F693E" w:rsidRDefault="003F693E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5408" behindDoc="0" locked="0" layoutInCell="1" allowOverlap="1" wp14:anchorId="2547A96D" wp14:editId="493B9197">
          <wp:simplePos x="0" y="0"/>
          <wp:positionH relativeFrom="column">
            <wp:posOffset>3468688</wp:posOffset>
          </wp:positionH>
          <wp:positionV relativeFrom="paragraph">
            <wp:posOffset>56515</wp:posOffset>
          </wp:positionV>
          <wp:extent cx="666750" cy="176729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17672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114BCB" w14:textId="77777777" w:rsidR="00BE6F88" w:rsidRDefault="00BE6F88" w:rsidP="00104017">
      <w:pPr>
        <w:spacing w:line="240" w:lineRule="auto"/>
      </w:pPr>
      <w:r>
        <w:separator/>
      </w:r>
    </w:p>
  </w:footnote>
  <w:footnote w:type="continuationSeparator" w:id="0">
    <w:p w14:paraId="22FAA9EC" w14:textId="77777777" w:rsidR="00BE6F88" w:rsidRDefault="00BE6F88" w:rsidP="00104017">
      <w:pPr>
        <w:spacing w:line="240" w:lineRule="auto"/>
      </w:pPr>
      <w:r>
        <w:continuationSeparator/>
      </w:r>
    </w:p>
  </w:footnote>
  <w:footnote w:type="continuationNotice" w:id="1">
    <w:p w14:paraId="3D95E568" w14:textId="77777777" w:rsidR="00BE6F88" w:rsidRDefault="00BE6F8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E6199" w14:textId="77777777" w:rsidR="003F693E" w:rsidRDefault="00804931">
    <w:pPr>
      <w:pStyle w:val="Header"/>
    </w:pPr>
    <w:r>
      <w:rPr>
        <w:noProof/>
        <w:lang w:eastAsia="en-GB"/>
      </w:rPr>
      <w:pict w14:anchorId="0B28617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883636" o:spid="_x0000_s2050" type="#_x0000_t75" style="position:absolute;left:0;text-align:left;margin-left:0;margin-top:0;width:624.95pt;height:883.95pt;z-index:-251657216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86445C" w14:textId="77777777" w:rsidR="003F693E" w:rsidRDefault="003F693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215" behindDoc="1" locked="0" layoutInCell="1" allowOverlap="1" wp14:anchorId="273071BE" wp14:editId="0888597F">
          <wp:simplePos x="0" y="0"/>
          <wp:positionH relativeFrom="column">
            <wp:posOffset>-914400</wp:posOffset>
          </wp:positionH>
          <wp:positionV relativeFrom="paragraph">
            <wp:posOffset>-430530</wp:posOffset>
          </wp:positionV>
          <wp:extent cx="7534275" cy="10658475"/>
          <wp:effectExtent l="0" t="0" r="9525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nypersley_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4275" cy="10658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8CD5F6" w14:textId="77777777" w:rsidR="003F693E" w:rsidRDefault="00804931">
    <w:pPr>
      <w:pStyle w:val="Header"/>
    </w:pPr>
    <w:r>
      <w:rPr>
        <w:noProof/>
        <w:lang w:eastAsia="en-GB"/>
      </w:rPr>
      <w:pict w14:anchorId="0D4D234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883635" o:spid="_x0000_s2049" type="#_x0000_t75" style="position:absolute;left:0;text-align:left;margin-left:0;margin-top:0;width:624.95pt;height:883.95pt;z-index:-251658240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9F60A4"/>
    <w:multiLevelType w:val="hybridMultilevel"/>
    <w:tmpl w:val="803052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6802C4"/>
    <w:multiLevelType w:val="hybridMultilevel"/>
    <w:tmpl w:val="56E617B6"/>
    <w:lvl w:ilvl="0" w:tplc="A1165820">
      <w:numFmt w:val="bullet"/>
      <w:lvlText w:val="•"/>
      <w:lvlJc w:val="left"/>
      <w:pPr>
        <w:ind w:left="1080" w:hanging="720"/>
      </w:pPr>
      <w:rPr>
        <w:rFonts w:ascii="SassoonCRInfant" w:eastAsiaTheme="minorHAnsi" w:hAnsi="SassoonCRInfan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006346"/>
    <w:multiLevelType w:val="hybridMultilevel"/>
    <w:tmpl w:val="86E0B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TQyMDEzNjc3MzRW0lEKTi0uzszPAykwqgUAMdMcFiwAAAA="/>
  </w:docVars>
  <w:rsids>
    <w:rsidRoot w:val="00104017"/>
    <w:rsid w:val="000711B6"/>
    <w:rsid w:val="00077964"/>
    <w:rsid w:val="00086FD5"/>
    <w:rsid w:val="000E37D3"/>
    <w:rsid w:val="00104017"/>
    <w:rsid w:val="00137F4E"/>
    <w:rsid w:val="00151500"/>
    <w:rsid w:val="001A70F1"/>
    <w:rsid w:val="001C6393"/>
    <w:rsid w:val="001E5DD2"/>
    <w:rsid w:val="002472B5"/>
    <w:rsid w:val="00266FDC"/>
    <w:rsid w:val="00280AE2"/>
    <w:rsid w:val="002A6531"/>
    <w:rsid w:val="002D5BCB"/>
    <w:rsid w:val="002F1A19"/>
    <w:rsid w:val="0033712B"/>
    <w:rsid w:val="00341BCF"/>
    <w:rsid w:val="0038005B"/>
    <w:rsid w:val="003937B7"/>
    <w:rsid w:val="00395848"/>
    <w:rsid w:val="003A23E6"/>
    <w:rsid w:val="003D5651"/>
    <w:rsid w:val="003F693E"/>
    <w:rsid w:val="003F7759"/>
    <w:rsid w:val="0053594F"/>
    <w:rsid w:val="00544AF1"/>
    <w:rsid w:val="00580006"/>
    <w:rsid w:val="005D09EA"/>
    <w:rsid w:val="005E0278"/>
    <w:rsid w:val="00695520"/>
    <w:rsid w:val="007224A3"/>
    <w:rsid w:val="007478FE"/>
    <w:rsid w:val="0079088B"/>
    <w:rsid w:val="00791910"/>
    <w:rsid w:val="007A13CC"/>
    <w:rsid w:val="007E4989"/>
    <w:rsid w:val="007E5C5B"/>
    <w:rsid w:val="00804931"/>
    <w:rsid w:val="00825125"/>
    <w:rsid w:val="0087734C"/>
    <w:rsid w:val="00877354"/>
    <w:rsid w:val="00900DA5"/>
    <w:rsid w:val="00913A77"/>
    <w:rsid w:val="00915E47"/>
    <w:rsid w:val="00961794"/>
    <w:rsid w:val="00973012"/>
    <w:rsid w:val="009A730F"/>
    <w:rsid w:val="009C6CEE"/>
    <w:rsid w:val="00AB0328"/>
    <w:rsid w:val="00AC6724"/>
    <w:rsid w:val="00AD27E0"/>
    <w:rsid w:val="00B02B04"/>
    <w:rsid w:val="00B55190"/>
    <w:rsid w:val="00B873D6"/>
    <w:rsid w:val="00BC75BE"/>
    <w:rsid w:val="00BE6F88"/>
    <w:rsid w:val="00BF330D"/>
    <w:rsid w:val="00C06504"/>
    <w:rsid w:val="00CB07F5"/>
    <w:rsid w:val="00CF7BFB"/>
    <w:rsid w:val="00D14711"/>
    <w:rsid w:val="00D173D2"/>
    <w:rsid w:val="00D430DD"/>
    <w:rsid w:val="00D43CDD"/>
    <w:rsid w:val="00D77CE6"/>
    <w:rsid w:val="00DE0E2C"/>
    <w:rsid w:val="00EC2890"/>
    <w:rsid w:val="00ED28FA"/>
    <w:rsid w:val="00F35457"/>
    <w:rsid w:val="00F562A7"/>
    <w:rsid w:val="00F621E7"/>
    <w:rsid w:val="00F826EF"/>
    <w:rsid w:val="00FA78DD"/>
    <w:rsid w:val="00FA7C0F"/>
    <w:rsid w:val="00FD477D"/>
    <w:rsid w:val="00FF6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B4ABA15"/>
  <w15:docId w15:val="{37C0EB76-2C9B-4EBE-A959-B36D64A73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401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017"/>
  </w:style>
  <w:style w:type="paragraph" w:styleId="Footer">
    <w:name w:val="footer"/>
    <w:basedOn w:val="Normal"/>
    <w:link w:val="FooterChar"/>
    <w:uiPriority w:val="99"/>
    <w:unhideWhenUsed/>
    <w:rsid w:val="0010401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017"/>
  </w:style>
  <w:style w:type="paragraph" w:styleId="BalloonText">
    <w:name w:val="Balloon Text"/>
    <w:basedOn w:val="Normal"/>
    <w:link w:val="BalloonTextChar"/>
    <w:uiPriority w:val="99"/>
    <w:semiHidden/>
    <w:unhideWhenUsed/>
    <w:rsid w:val="003A23E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3E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86FD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7734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C0650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91910"/>
    <w:pPr>
      <w:spacing w:line="240" w:lineRule="auto"/>
      <w:jc w:val="left"/>
    </w:pPr>
  </w:style>
  <w:style w:type="character" w:styleId="Hyperlink">
    <w:name w:val="Hyperlink"/>
    <w:basedOn w:val="DefaultParagraphFont"/>
    <w:uiPriority w:val="99"/>
    <w:unhideWhenUsed/>
    <w:rsid w:val="002D5BCB"/>
    <w:rPr>
      <w:color w:val="0563C1"/>
      <w:u w:val="single"/>
    </w:rPr>
  </w:style>
  <w:style w:type="paragraph" w:customStyle="1" w:styleId="xmsonormal">
    <w:name w:val="x_msonormal"/>
    <w:basedOn w:val="Normal"/>
    <w:rsid w:val="002D5BCB"/>
    <w:pPr>
      <w:spacing w:after="160" w:line="254" w:lineRule="auto"/>
      <w:jc w:val="left"/>
    </w:pPr>
    <w:rPr>
      <w:rFonts w:ascii="Calibri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8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BEA52356A8C04EB5D3DEBD813DC549" ma:contentTypeVersion="10" ma:contentTypeDescription="Create a new document." ma:contentTypeScope="" ma:versionID="0be8ce9aaa1b21d8a929ac79f8c71ee7">
  <xsd:schema xmlns:xsd="http://www.w3.org/2001/XMLSchema" xmlns:xs="http://www.w3.org/2001/XMLSchema" xmlns:p="http://schemas.microsoft.com/office/2006/metadata/properties" xmlns:ns3="3d06556b-017a-448b-a578-be1c99a78878" targetNamespace="http://schemas.microsoft.com/office/2006/metadata/properties" ma:root="true" ma:fieldsID="ec167ad467d5873324caa42f85d672f2" ns3:_="">
    <xsd:import namespace="3d06556b-017a-448b-a578-be1c99a788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06556b-017a-448b-a578-be1c99a788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1EC835-7A79-4C5D-8EDD-51DD88C10D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06556b-017a-448b-a578-be1c99a788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D3FB91-4DA5-4AA8-9FD6-822B74D33C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4AFB0F-4FD7-4D3F-B072-40BBB81F8D28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3d06556b-017a-448b-a578-be1c99a78878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5626819-0623-4150-ABF5-40E743856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ypersley First School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Goodyear</dc:creator>
  <cp:lastModifiedBy>Angela Heath</cp:lastModifiedBy>
  <cp:revision>3</cp:revision>
  <cp:lastPrinted>2021-11-17T11:21:00Z</cp:lastPrinted>
  <dcterms:created xsi:type="dcterms:W3CDTF">2021-11-17T10:57:00Z</dcterms:created>
  <dcterms:modified xsi:type="dcterms:W3CDTF">2021-11-17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BEA52356A8C04EB5D3DEBD813DC549</vt:lpwstr>
  </property>
</Properties>
</file>